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8A48E" w14:textId="77777777" w:rsidR="001463C4" w:rsidRPr="00BA415C" w:rsidRDefault="00695B5F" w:rsidP="00695B5F">
      <w:pPr>
        <w:spacing w:after="0" w:line="240" w:lineRule="auto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noProof/>
          <w:lang w:eastAsia="en-IE"/>
        </w:rPr>
        <w:drawing>
          <wp:inline distT="0" distB="0" distL="0" distR="0" wp14:anchorId="4B356863" wp14:editId="5AF27149">
            <wp:extent cx="5124450" cy="1143000"/>
            <wp:effectExtent l="0" t="0" r="0" b="0"/>
            <wp:docPr id="1" name="Picture 1" descr="C:\Users\reillyde\AppData\Local\Microsoft\Windows\Temporary Internet Files\Content.Word\bilingual-trin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illyde\AppData\Local\Microsoft\Windows\Temporary Internet Files\Content.Word\bilingual-trinity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420" cy="1146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DB99F" w14:textId="77777777" w:rsidR="001463C4" w:rsidRPr="00BA415C" w:rsidRDefault="001463C4" w:rsidP="001463C4">
      <w:pPr>
        <w:keepNext/>
        <w:spacing w:after="0" w:line="240" w:lineRule="auto"/>
        <w:jc w:val="center"/>
        <w:outlineLvl w:val="0"/>
        <w:rPr>
          <w:rFonts w:ascii="Calibri" w:eastAsia="Times New Roman" w:hAnsi="Calibri" w:cs="Times New Roman"/>
          <w:b/>
          <w:sz w:val="24"/>
          <w:szCs w:val="24"/>
        </w:rPr>
      </w:pPr>
    </w:p>
    <w:p w14:paraId="7BE6E106" w14:textId="77777777" w:rsidR="001463C4" w:rsidRDefault="001463C4" w:rsidP="001463C4">
      <w:pPr>
        <w:keepNext/>
        <w:spacing w:after="0" w:line="240" w:lineRule="auto"/>
        <w:outlineLvl w:val="0"/>
        <w:rPr>
          <w:rFonts w:ascii="Calibri" w:eastAsia="Times New Roman" w:hAnsi="Calibri" w:cs="Times New Roman"/>
          <w:b/>
          <w:sz w:val="24"/>
          <w:szCs w:val="24"/>
        </w:rPr>
      </w:pPr>
    </w:p>
    <w:p w14:paraId="6353A255" w14:textId="77777777" w:rsidR="001463C4" w:rsidRPr="00BA415C" w:rsidRDefault="001463C4" w:rsidP="001463C4">
      <w:pPr>
        <w:keepNext/>
        <w:spacing w:after="0" w:line="240" w:lineRule="auto"/>
        <w:jc w:val="center"/>
        <w:outlineLvl w:val="0"/>
        <w:rPr>
          <w:rFonts w:ascii="Calibri" w:eastAsia="Times New Roman" w:hAnsi="Calibri" w:cs="Times New Roman"/>
          <w:b/>
          <w:sz w:val="24"/>
          <w:szCs w:val="24"/>
        </w:rPr>
      </w:pPr>
      <w:r w:rsidRPr="00BA415C">
        <w:rPr>
          <w:rFonts w:ascii="Calibri" w:eastAsia="Times New Roman" w:hAnsi="Calibri" w:cs="Times New Roman"/>
          <w:b/>
          <w:sz w:val="24"/>
          <w:szCs w:val="24"/>
        </w:rPr>
        <w:t>Consent to Confidentiality Waiver</w:t>
      </w:r>
    </w:p>
    <w:p w14:paraId="1A877A29" w14:textId="77777777" w:rsidR="001463C4" w:rsidRPr="00BA415C" w:rsidRDefault="001463C4" w:rsidP="001463C4">
      <w:pPr>
        <w:keepNext/>
        <w:spacing w:after="0" w:line="240" w:lineRule="auto"/>
        <w:jc w:val="center"/>
        <w:outlineLvl w:val="0"/>
        <w:rPr>
          <w:rFonts w:ascii="Calibri" w:eastAsia="Times New Roman" w:hAnsi="Calibri" w:cs="Times New Roman"/>
          <w:b/>
          <w:sz w:val="24"/>
          <w:szCs w:val="24"/>
        </w:rPr>
      </w:pPr>
    </w:p>
    <w:p w14:paraId="5A664438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b/>
          <w:sz w:val="24"/>
          <w:szCs w:val="24"/>
          <w:lang w:val="en-US"/>
        </w:rPr>
      </w:pPr>
      <w:r w:rsidRPr="00BA415C">
        <w:rPr>
          <w:rFonts w:ascii="Calibri" w:hAnsi="Calibri" w:cs="Verdana"/>
          <w:b/>
          <w:sz w:val="24"/>
          <w:szCs w:val="24"/>
          <w:lang w:val="en-US"/>
        </w:rPr>
        <w:t>Legal obligations</w:t>
      </w:r>
    </w:p>
    <w:p w14:paraId="20540392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5219A8BE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Data Protection legislation requires </w:t>
      </w:r>
      <w:r>
        <w:rPr>
          <w:rFonts w:ascii="Calibri" w:hAnsi="Calibri" w:cs="Verdana"/>
          <w:sz w:val="24"/>
          <w:szCs w:val="24"/>
          <w:lang w:val="en-US"/>
        </w:rPr>
        <w:t xml:space="preserve">the Disability Service in Trinity 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College to establish a policy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with regard to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any discussion between members of staff in the Disability Service and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parents / guardians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,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in relation to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individual students and their progress through </w:t>
      </w:r>
      <w:proofErr w:type="gramStart"/>
      <w:r w:rsidRPr="00BA415C">
        <w:rPr>
          <w:rFonts w:ascii="Calibri" w:hAnsi="Calibri" w:cs="Verdana"/>
          <w:sz w:val="24"/>
          <w:szCs w:val="24"/>
          <w:lang w:val="en-US"/>
        </w:rPr>
        <w:t>College</w:t>
      </w:r>
      <w:proofErr w:type="gramEnd"/>
      <w:r w:rsidRPr="00BA415C">
        <w:rPr>
          <w:rFonts w:ascii="Calibri" w:hAnsi="Calibri" w:cs="Verdana"/>
          <w:sz w:val="24"/>
          <w:szCs w:val="24"/>
          <w:lang w:val="en-US"/>
        </w:rPr>
        <w:t xml:space="preserve">.  As adults, all students are encouraged to take responsibility for their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own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learning, and DS is required to have due regard for its legal obligations to protect the confidentiality of its relationship with the student.</w:t>
      </w:r>
    </w:p>
    <w:p w14:paraId="3D6B5D69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5AEB5D8F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b/>
          <w:sz w:val="24"/>
          <w:szCs w:val="24"/>
          <w:lang w:val="en-US"/>
        </w:rPr>
      </w:pPr>
      <w:r w:rsidRPr="00BA415C">
        <w:rPr>
          <w:rFonts w:ascii="Calibri" w:hAnsi="Calibri" w:cs="Verdana"/>
          <w:b/>
          <w:sz w:val="24"/>
          <w:szCs w:val="24"/>
          <w:lang w:val="en-US"/>
        </w:rPr>
        <w:t>Consent to Confidentiality Waiver</w:t>
      </w:r>
    </w:p>
    <w:p w14:paraId="12711DAE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188C50D0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If a parent or guardian approaches DS with a request to discuss their student's progress,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in order to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protect the confidentiality of the student, the following steps apply:</w:t>
      </w:r>
    </w:p>
    <w:p w14:paraId="5A0502AB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0D44426D" w14:textId="77777777" w:rsidR="001463C4" w:rsidRPr="00BA415C" w:rsidRDefault="001463C4" w:rsidP="001463C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The student must complete the Consent to Confidentiality Waiver form and make an appointment with their Disability Officer to discuss their consent, </w:t>
      </w:r>
      <w:r w:rsidRPr="00BA415C">
        <w:rPr>
          <w:rFonts w:ascii="Calibri" w:hAnsi="Calibri" w:cs="Verdana"/>
          <w:b/>
          <w:sz w:val="24"/>
          <w:szCs w:val="24"/>
          <w:lang w:val="en-US"/>
        </w:rPr>
        <w:t>in advance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of any communication with a parent or guardian.</w:t>
      </w:r>
    </w:p>
    <w:p w14:paraId="0EB4FD15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505DCBEB" w14:textId="77777777" w:rsidR="001463C4" w:rsidRPr="00BA415C" w:rsidRDefault="001463C4" w:rsidP="001463C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DS will not engage in any form of communication unless this step has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been completed</w:t>
      </w:r>
      <w:r w:rsidRPr="00BA415C">
        <w:rPr>
          <w:rFonts w:ascii="Calibri" w:hAnsi="Calibri" w:cs="Verdana"/>
          <w:sz w:val="24"/>
          <w:szCs w:val="24"/>
          <w:lang w:val="en-US"/>
        </w:rPr>
        <w:t>.</w:t>
      </w:r>
    </w:p>
    <w:p w14:paraId="3964E68A" w14:textId="77777777" w:rsidR="001463C4" w:rsidRPr="00BA415C" w:rsidRDefault="001463C4" w:rsidP="001463C4">
      <w:pPr>
        <w:pStyle w:val="ListParagraph"/>
        <w:rPr>
          <w:rFonts w:ascii="Calibri" w:hAnsi="Calibri" w:cs="Verdana"/>
          <w:sz w:val="24"/>
          <w:szCs w:val="24"/>
          <w:lang w:val="en-US"/>
        </w:rPr>
      </w:pPr>
    </w:p>
    <w:p w14:paraId="6EED12BF" w14:textId="77777777" w:rsidR="001463C4" w:rsidRPr="00BA415C" w:rsidRDefault="001463C4" w:rsidP="001463C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Students need to be involved in all communication, and DS will ensure that students receive a copy of any written </w:t>
      </w:r>
      <w:proofErr w:type="gramStart"/>
      <w:r w:rsidRPr="00BA415C">
        <w:rPr>
          <w:rFonts w:ascii="Calibri" w:hAnsi="Calibri" w:cs="Verdana"/>
          <w:sz w:val="24"/>
          <w:szCs w:val="24"/>
          <w:lang w:val="en-US"/>
        </w:rPr>
        <w:t>communication, and</w:t>
      </w:r>
      <w:proofErr w:type="gramEnd"/>
      <w:r w:rsidRPr="00BA415C">
        <w:rPr>
          <w:rFonts w:ascii="Calibri" w:hAnsi="Calibri" w:cs="Verdana"/>
          <w:sz w:val="24"/>
          <w:szCs w:val="24"/>
          <w:lang w:val="en-US"/>
        </w:rPr>
        <w:t xml:space="preserve">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are informed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of any outcomes from meetings or telephone calls.  For example, if a telephone conversation takes place between a DS staff member and a parent or guardian, a summary of the phone call will be emailed to </w:t>
      </w:r>
      <w:r w:rsidRPr="00BA415C">
        <w:rPr>
          <w:rFonts w:ascii="Calibri" w:hAnsi="Calibri" w:cs="Verdana"/>
          <w:b/>
          <w:sz w:val="24"/>
          <w:szCs w:val="24"/>
          <w:lang w:val="en-US"/>
        </w:rPr>
        <w:t xml:space="preserve">all </w:t>
      </w:r>
      <w:r w:rsidRPr="00BA415C">
        <w:rPr>
          <w:rFonts w:ascii="Calibri" w:hAnsi="Calibri" w:cs="Verdana"/>
          <w:sz w:val="24"/>
          <w:szCs w:val="24"/>
          <w:lang w:val="en-US"/>
        </w:rPr>
        <w:t>parties, including the student.</w:t>
      </w:r>
    </w:p>
    <w:p w14:paraId="17F528B1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Verdana"/>
          <w:sz w:val="24"/>
          <w:szCs w:val="24"/>
          <w:lang w:val="en-US"/>
        </w:rPr>
      </w:pPr>
    </w:p>
    <w:p w14:paraId="3326D928" w14:textId="77777777" w:rsidR="001463C4" w:rsidRPr="00BA415C" w:rsidRDefault="001463C4" w:rsidP="001463C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In the case of a meeting requested parents or guardians with DS staff, the student must attend this meeting. A note or summary of the meeting will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be sent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to all participants for their records.</w:t>
      </w:r>
    </w:p>
    <w:p w14:paraId="7465989D" w14:textId="77777777" w:rsidR="001463C4" w:rsidRPr="00BA415C" w:rsidRDefault="001463C4" w:rsidP="001463C4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Verdana"/>
          <w:sz w:val="24"/>
          <w:szCs w:val="24"/>
          <w:lang w:val="en-US"/>
        </w:rPr>
      </w:pPr>
    </w:p>
    <w:p w14:paraId="789CAB01" w14:textId="77777777" w:rsidR="001463C4" w:rsidRPr="00BA415C" w:rsidRDefault="001463C4" w:rsidP="001463C4">
      <w:pPr>
        <w:pStyle w:val="ListParagraph"/>
        <w:keepNext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outlineLvl w:val="0"/>
        <w:rPr>
          <w:rFonts w:ascii="Calibri" w:eastAsia="Times New Roman" w:hAnsi="Calibri" w:cs="Times New Roman"/>
          <w:b/>
          <w:sz w:val="24"/>
          <w:szCs w:val="24"/>
        </w:rPr>
      </w:pPr>
      <w:r w:rsidRPr="00BA415C">
        <w:rPr>
          <w:rFonts w:ascii="Calibri" w:hAnsi="Calibri" w:cs="Verdana"/>
          <w:sz w:val="24"/>
          <w:szCs w:val="24"/>
          <w:lang w:val="en-US"/>
        </w:rPr>
        <w:t xml:space="preserve">A Consent to Confidentiality Waiver must </w:t>
      </w:r>
      <w:r w:rsidRPr="000868EB">
        <w:rPr>
          <w:rFonts w:ascii="Calibri" w:hAnsi="Calibri" w:cs="Verdana"/>
          <w:noProof/>
          <w:sz w:val="24"/>
          <w:szCs w:val="24"/>
          <w:lang w:val="en-US"/>
        </w:rPr>
        <w:t>be completed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for </w:t>
      </w:r>
      <w:r w:rsidRPr="00BA415C">
        <w:rPr>
          <w:rFonts w:ascii="Calibri" w:hAnsi="Calibri" w:cs="Verdana"/>
          <w:b/>
          <w:sz w:val="24"/>
          <w:szCs w:val="24"/>
          <w:lang w:val="en-US"/>
        </w:rPr>
        <w:t>each</w:t>
      </w:r>
      <w:r w:rsidRPr="00BA415C">
        <w:rPr>
          <w:rFonts w:ascii="Calibri" w:hAnsi="Calibri" w:cs="Verdana"/>
          <w:sz w:val="24"/>
          <w:szCs w:val="24"/>
          <w:lang w:val="en-US"/>
        </w:rPr>
        <w:t xml:space="preserve"> phone call, </w:t>
      </w:r>
      <w:proofErr w:type="gramStart"/>
      <w:r w:rsidRPr="00BA415C">
        <w:rPr>
          <w:rFonts w:ascii="Calibri" w:hAnsi="Calibri" w:cs="Verdana"/>
          <w:sz w:val="24"/>
          <w:szCs w:val="24"/>
          <w:lang w:val="en-US"/>
        </w:rPr>
        <w:t>email</w:t>
      </w:r>
      <w:proofErr w:type="gramEnd"/>
      <w:r w:rsidRPr="00BA415C">
        <w:rPr>
          <w:rFonts w:ascii="Calibri" w:hAnsi="Calibri" w:cs="Verdana"/>
          <w:sz w:val="24"/>
          <w:szCs w:val="24"/>
          <w:lang w:val="en-US"/>
        </w:rPr>
        <w:t xml:space="preserve"> or meeting request.  </w:t>
      </w:r>
    </w:p>
    <w:p w14:paraId="2D593BD4" w14:textId="77777777" w:rsidR="001463C4" w:rsidRPr="0086469E" w:rsidRDefault="001463C4" w:rsidP="0086469E">
      <w:pPr>
        <w:rPr>
          <w:rFonts w:ascii="Calibri" w:eastAsia="Times New Roman" w:hAnsi="Calibri" w:cs="Times New Roman"/>
          <w:b/>
          <w:sz w:val="24"/>
          <w:szCs w:val="24"/>
        </w:rPr>
      </w:pPr>
      <w:r w:rsidRPr="00BA415C">
        <w:rPr>
          <w:rFonts w:ascii="Calibri" w:eastAsia="Times New Roman" w:hAnsi="Calibri" w:cs="Times New Roman"/>
          <w:b/>
          <w:sz w:val="24"/>
          <w:szCs w:val="24"/>
        </w:rPr>
        <w:br w:type="page"/>
      </w:r>
    </w:p>
    <w:p w14:paraId="5358EE3C" w14:textId="77777777" w:rsidR="001463C4" w:rsidRDefault="001463C4" w:rsidP="001463C4">
      <w:pPr>
        <w:keepNext/>
        <w:spacing w:after="0" w:line="240" w:lineRule="auto"/>
        <w:outlineLvl w:val="0"/>
        <w:rPr>
          <w:rFonts w:ascii="Arial" w:eastAsia="Times New Roman" w:hAnsi="Arial" w:cs="Times New Roman"/>
          <w:b/>
          <w:sz w:val="24"/>
          <w:szCs w:val="24"/>
        </w:rPr>
      </w:pPr>
    </w:p>
    <w:p w14:paraId="15B852CF" w14:textId="77777777" w:rsidR="001463C4" w:rsidRPr="00386649" w:rsidRDefault="00C034AD" w:rsidP="001463C4">
      <w:pPr>
        <w:keepNext/>
        <w:spacing w:after="0" w:line="240" w:lineRule="auto"/>
        <w:jc w:val="center"/>
        <w:outlineLvl w:val="0"/>
        <w:rPr>
          <w:rFonts w:ascii="Arial" w:eastAsia="Times New Roman" w:hAnsi="Arial" w:cs="Times New Roman"/>
          <w:b/>
          <w:sz w:val="28"/>
          <w:szCs w:val="20"/>
        </w:r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Trinity Disability Service </w:t>
      </w:r>
      <w:r w:rsidR="001463C4" w:rsidRPr="00022873">
        <w:rPr>
          <w:rFonts w:ascii="Arial" w:eastAsia="Times New Roman" w:hAnsi="Arial" w:cs="Times New Roman"/>
          <w:b/>
          <w:sz w:val="24"/>
          <w:szCs w:val="24"/>
        </w:rPr>
        <w:t>Consent to Confidentiality Waiver</w:t>
      </w:r>
    </w:p>
    <w:p w14:paraId="5B4D8EF6" w14:textId="77777777" w:rsidR="001463C4" w:rsidRPr="00386649" w:rsidRDefault="001463C4" w:rsidP="001463C4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GB" w:eastAsia="en-GB"/>
        </w:rPr>
      </w:pPr>
    </w:p>
    <w:tbl>
      <w:tblPr>
        <w:tblW w:w="8772" w:type="dxa"/>
        <w:tblInd w:w="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00"/>
        <w:gridCol w:w="5772"/>
      </w:tblGrid>
      <w:tr w:rsidR="001463C4" w:rsidRPr="00386649" w14:paraId="7D599173" w14:textId="77777777" w:rsidTr="00330C75">
        <w:tc>
          <w:tcPr>
            <w:tcW w:w="3000" w:type="dxa"/>
            <w:shd w:val="clear" w:color="auto" w:fill="auto"/>
          </w:tcPr>
          <w:p w14:paraId="4972634F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val="en-US" w:eastAsia="en-GB"/>
              </w:rPr>
            </w:pPr>
            <w:r w:rsidRPr="00386649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Students Name</w:t>
            </w:r>
          </w:p>
          <w:p w14:paraId="4458B5C6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772" w:type="dxa"/>
            <w:shd w:val="clear" w:color="auto" w:fill="auto"/>
          </w:tcPr>
          <w:p w14:paraId="1A42523C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463C4" w:rsidRPr="00386649" w14:paraId="1943D5B9" w14:textId="77777777" w:rsidTr="00330C75">
        <w:tc>
          <w:tcPr>
            <w:tcW w:w="3000" w:type="dxa"/>
            <w:shd w:val="clear" w:color="auto" w:fill="auto"/>
          </w:tcPr>
          <w:p w14:paraId="702DD7D2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val="en-US" w:eastAsia="en-GB"/>
              </w:rPr>
            </w:pPr>
            <w:r w:rsidRPr="00386649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Student Number</w:t>
            </w:r>
          </w:p>
          <w:p w14:paraId="29BD749F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5772" w:type="dxa"/>
            <w:shd w:val="clear" w:color="auto" w:fill="auto"/>
          </w:tcPr>
          <w:p w14:paraId="642FCFCD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463C4" w:rsidRPr="00386649" w14:paraId="02A3D2D3" w14:textId="77777777" w:rsidTr="00330C75">
        <w:trPr>
          <w:trHeight w:val="454"/>
        </w:trPr>
        <w:tc>
          <w:tcPr>
            <w:tcW w:w="3000" w:type="dxa"/>
            <w:shd w:val="clear" w:color="auto" w:fill="auto"/>
          </w:tcPr>
          <w:p w14:paraId="5A6AE369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val="en-US" w:eastAsia="en-GB"/>
              </w:rPr>
            </w:pPr>
            <w:r w:rsidRPr="00386649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Course</w:t>
            </w:r>
          </w:p>
          <w:p w14:paraId="51A31EBE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5772" w:type="dxa"/>
            <w:shd w:val="clear" w:color="auto" w:fill="auto"/>
          </w:tcPr>
          <w:p w14:paraId="79DF3291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463C4" w:rsidRPr="00386649" w14:paraId="2A790A2A" w14:textId="77777777" w:rsidTr="00330C75">
        <w:tc>
          <w:tcPr>
            <w:tcW w:w="3000" w:type="dxa"/>
            <w:shd w:val="clear" w:color="auto" w:fill="auto"/>
          </w:tcPr>
          <w:p w14:paraId="61DB9CBA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  <w:r w:rsidRPr="00386649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Year</w:t>
            </w:r>
          </w:p>
        </w:tc>
        <w:tc>
          <w:tcPr>
            <w:tcW w:w="5772" w:type="dxa"/>
            <w:shd w:val="clear" w:color="auto" w:fill="auto"/>
          </w:tcPr>
          <w:p w14:paraId="41186EA1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6158E5E9" w14:textId="77777777" w:rsidR="00C034AD" w:rsidRPr="00386649" w:rsidRDefault="00C034AD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463C4" w:rsidRPr="00386649" w14:paraId="72F61466" w14:textId="77777777" w:rsidTr="00330C75">
        <w:trPr>
          <w:trHeight w:val="1649"/>
        </w:trPr>
        <w:tc>
          <w:tcPr>
            <w:tcW w:w="3000" w:type="dxa"/>
            <w:shd w:val="clear" w:color="auto" w:fill="auto"/>
          </w:tcPr>
          <w:p w14:paraId="0087C407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Request for communication:</w:t>
            </w:r>
          </w:p>
        </w:tc>
        <w:tc>
          <w:tcPr>
            <w:tcW w:w="5772" w:type="dxa"/>
            <w:shd w:val="clear" w:color="auto" w:fill="auto"/>
          </w:tcPr>
          <w:p w14:paraId="7378010E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sym w:font="Symbol" w:char="F0FF"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 Phone call</w:t>
            </w:r>
            <w:r w:rsidRPr="0038664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         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sym w:font="Symbol" w:char="F0FF"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   Email            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sym w:font="Symbol" w:char="F0FF"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      Meeting</w:t>
            </w:r>
          </w:p>
          <w:p w14:paraId="5DCD5EFC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2AC1DA51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69E11710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Name of attendees:</w:t>
            </w:r>
          </w:p>
          <w:p w14:paraId="7B3E9F25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2C6C4295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50431695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38C644C5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29490FF6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463C4" w:rsidRPr="00386649" w14:paraId="37B9CD8C" w14:textId="77777777" w:rsidTr="00330C75">
        <w:tc>
          <w:tcPr>
            <w:tcW w:w="3000" w:type="dxa"/>
            <w:shd w:val="clear" w:color="auto" w:fill="auto"/>
          </w:tcPr>
          <w:p w14:paraId="65798A8F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  <w:t>Reason for request:</w:t>
            </w:r>
          </w:p>
          <w:p w14:paraId="02C57362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5772" w:type="dxa"/>
            <w:shd w:val="clear" w:color="auto" w:fill="auto"/>
          </w:tcPr>
          <w:p w14:paraId="6BE82B80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386649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lease provide detail:</w:t>
            </w:r>
          </w:p>
          <w:p w14:paraId="44D9B07C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6E544D80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332E1A24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0AADADA0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43EA7EBC" w14:textId="77777777" w:rsidR="001463C4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160CC133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025C7F46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318B4752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473BD2AF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5D0E4F66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  <w:p w14:paraId="0908F55E" w14:textId="77777777" w:rsidR="001463C4" w:rsidRPr="00386649" w:rsidRDefault="001463C4" w:rsidP="00330C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6E0F48C0" w14:textId="77777777" w:rsidR="001463C4" w:rsidRPr="00386649" w:rsidRDefault="001463C4" w:rsidP="001463C4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en-GB"/>
        </w:rPr>
      </w:pPr>
    </w:p>
    <w:p w14:paraId="5B66E63C" w14:textId="77777777" w:rsidR="00C034AD" w:rsidRDefault="00C034AD" w:rsidP="001463C4">
      <w:pPr>
        <w:rPr>
          <w:lang w:val="en-GB" w:eastAsia="en-GB"/>
        </w:rPr>
      </w:pPr>
    </w:p>
    <w:p w14:paraId="159B68A3" w14:textId="77777777" w:rsidR="001463C4" w:rsidRDefault="001463C4" w:rsidP="001463C4">
      <w:pPr>
        <w:rPr>
          <w:lang w:val="en-GB" w:eastAsia="en-GB"/>
        </w:rPr>
      </w:pPr>
      <w:r w:rsidRPr="00386649">
        <w:rPr>
          <w:lang w:val="en-GB" w:eastAsia="en-GB"/>
        </w:rPr>
        <w:t>Signature student:</w:t>
      </w:r>
      <w:r>
        <w:rPr>
          <w:lang w:val="en-GB" w:eastAsia="en-GB"/>
        </w:rPr>
        <w:t xml:space="preserve"> ______________________________________________________________</w:t>
      </w:r>
    </w:p>
    <w:p w14:paraId="0609EAB8" w14:textId="77777777" w:rsidR="00C034AD" w:rsidRDefault="00C034AD" w:rsidP="001463C4">
      <w:pPr>
        <w:rPr>
          <w:lang w:val="en-GB" w:eastAsia="en-GB"/>
        </w:rPr>
      </w:pPr>
    </w:p>
    <w:p w14:paraId="457E3C7B" w14:textId="77777777" w:rsidR="00C034AD" w:rsidRDefault="001463C4" w:rsidP="001463C4">
      <w:pPr>
        <w:rPr>
          <w:lang w:val="en-GB" w:eastAsia="en-GB"/>
        </w:rPr>
      </w:pPr>
      <w:r w:rsidRPr="00386649">
        <w:rPr>
          <w:lang w:val="en-GB" w:eastAsia="en-GB"/>
        </w:rPr>
        <w:t>Signature D</w:t>
      </w:r>
      <w:r w:rsidR="00C034AD">
        <w:rPr>
          <w:lang w:val="en-GB" w:eastAsia="en-GB"/>
        </w:rPr>
        <w:t>isability Officer:</w:t>
      </w:r>
      <w:r>
        <w:rPr>
          <w:lang w:val="en-GB" w:eastAsia="en-GB"/>
        </w:rPr>
        <w:t xml:space="preserve"> _______________________________________________________</w:t>
      </w:r>
    </w:p>
    <w:p w14:paraId="16E317E6" w14:textId="77777777" w:rsidR="00C034AD" w:rsidRDefault="00C034AD" w:rsidP="001463C4">
      <w:pPr>
        <w:rPr>
          <w:lang w:val="en-GB" w:eastAsia="en-GB"/>
        </w:rPr>
      </w:pPr>
    </w:p>
    <w:p w14:paraId="21188489" w14:textId="77777777" w:rsidR="001463C4" w:rsidRDefault="001463C4" w:rsidP="001463C4">
      <w:pPr>
        <w:rPr>
          <w:lang w:val="en-GB" w:eastAsia="en-GB"/>
        </w:rPr>
      </w:pPr>
      <w:r>
        <w:rPr>
          <w:lang w:val="en-GB" w:eastAsia="en-GB"/>
        </w:rPr>
        <w:t>Date: _________________________________________________________________________</w:t>
      </w:r>
    </w:p>
    <w:p w14:paraId="44A1352A" w14:textId="77777777" w:rsidR="00C034AD" w:rsidRDefault="00C034AD" w:rsidP="001463C4">
      <w:pPr>
        <w:spacing w:after="0" w:line="360" w:lineRule="auto"/>
        <w:rPr>
          <w:rFonts w:ascii="Calibri" w:eastAsia="Times New Roman" w:hAnsi="Calibri" w:cs="Calibri"/>
          <w:lang w:val="en-GB" w:eastAsia="en-GB"/>
        </w:rPr>
      </w:pPr>
    </w:p>
    <w:p w14:paraId="77816B57" w14:textId="77777777" w:rsidR="001463C4" w:rsidRDefault="001463C4" w:rsidP="001463C4">
      <w:pPr>
        <w:spacing w:after="0" w:line="360" w:lineRule="auto"/>
        <w:rPr>
          <w:rFonts w:ascii="Calibri" w:eastAsia="Times New Roman" w:hAnsi="Calibri" w:cs="Calibri"/>
          <w:lang w:val="en-GB" w:eastAsia="en-GB"/>
        </w:rPr>
      </w:pPr>
      <w:r w:rsidRPr="00386649">
        <w:rPr>
          <w:rFonts w:ascii="Calibri" w:eastAsia="Times New Roman" w:hAnsi="Calibri" w:cs="Calibri"/>
          <w:lang w:val="en-GB" w:eastAsia="en-GB"/>
        </w:rPr>
        <w:t xml:space="preserve">Note: Please return this form to </w:t>
      </w:r>
      <w:r>
        <w:rPr>
          <w:rFonts w:ascii="Calibri" w:eastAsia="Times New Roman" w:hAnsi="Calibri" w:cs="Calibri"/>
          <w:lang w:val="en-GB" w:eastAsia="en-GB"/>
        </w:rPr>
        <w:t xml:space="preserve">your Disability Officer.  </w:t>
      </w:r>
    </w:p>
    <w:p w14:paraId="3AFFD5B4" w14:textId="77777777" w:rsidR="0086469E" w:rsidRPr="00386649" w:rsidRDefault="0086469E" w:rsidP="001463C4">
      <w:pPr>
        <w:spacing w:after="0" w:line="360" w:lineRule="auto"/>
        <w:rPr>
          <w:rFonts w:ascii="Verdana" w:eastAsia="Times New Roman" w:hAnsi="Verdana" w:cs="Times New Roman"/>
          <w:sz w:val="24"/>
          <w:szCs w:val="24"/>
          <w:lang w:val="en-GB" w:eastAsia="en-GB"/>
        </w:rPr>
      </w:pPr>
    </w:p>
    <w:sectPr w:rsidR="0086469E" w:rsidRPr="00386649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FF3B3" w14:textId="77777777" w:rsidR="00366F1F" w:rsidRDefault="00366F1F" w:rsidP="00695B5F">
      <w:pPr>
        <w:spacing w:after="0" w:line="240" w:lineRule="auto"/>
      </w:pPr>
      <w:r>
        <w:separator/>
      </w:r>
    </w:p>
  </w:endnote>
  <w:endnote w:type="continuationSeparator" w:id="0">
    <w:p w14:paraId="5844F211" w14:textId="77777777" w:rsidR="00366F1F" w:rsidRDefault="00366F1F" w:rsidP="00695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2008" w14:textId="77777777" w:rsidR="0086469E" w:rsidRDefault="0086469E">
    <w:pPr>
      <w:pStyle w:val="Footer"/>
    </w:pPr>
    <w:r>
      <w:t xml:space="preserve">Trinity Disability Service Consent to Confidentiality Waiver – V3 August 2018 </w:t>
    </w:r>
    <w:hyperlink r:id="rId1" w:history="1">
      <w:r w:rsidRPr="00515621">
        <w:rPr>
          <w:rStyle w:val="Hyperlink"/>
        </w:rPr>
        <w:t>https://www.tcd.ie/disability/current/parent-communication.php</w:t>
      </w:r>
    </w:hyperlink>
    <w:r>
      <w:t xml:space="preserve"> </w:t>
    </w:r>
  </w:p>
  <w:p w14:paraId="5BA6A10E" w14:textId="77777777" w:rsidR="0086469E" w:rsidRDefault="00864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D813C" w14:textId="77777777" w:rsidR="00366F1F" w:rsidRDefault="00366F1F" w:rsidP="00695B5F">
      <w:pPr>
        <w:spacing w:after="0" w:line="240" w:lineRule="auto"/>
      </w:pPr>
      <w:r>
        <w:separator/>
      </w:r>
    </w:p>
  </w:footnote>
  <w:footnote w:type="continuationSeparator" w:id="0">
    <w:p w14:paraId="43D3AAE5" w14:textId="77777777" w:rsidR="00366F1F" w:rsidRDefault="00366F1F" w:rsidP="00695B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654B"/>
    <w:multiLevelType w:val="hybridMultilevel"/>
    <w:tmpl w:val="A21C7E7C"/>
    <w:lvl w:ilvl="0" w:tplc="C10805B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393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TcyMzE1MjI3NzZU0lEKTi0uzszPAykwrAUAxRg8eywAAAA="/>
  </w:docVars>
  <w:rsids>
    <w:rsidRoot w:val="00CF5C26"/>
    <w:rsid w:val="00067E0A"/>
    <w:rsid w:val="000868EB"/>
    <w:rsid w:val="001463C4"/>
    <w:rsid w:val="00366F1F"/>
    <w:rsid w:val="004D7A23"/>
    <w:rsid w:val="00695B5F"/>
    <w:rsid w:val="006B1419"/>
    <w:rsid w:val="0086469E"/>
    <w:rsid w:val="00C034AD"/>
    <w:rsid w:val="00CF5C26"/>
    <w:rsid w:val="00D1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21C57"/>
  <w15:docId w15:val="{3E27BE06-8F07-4B82-9A18-1B4EDAB4C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3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C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C2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5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B5F"/>
  </w:style>
  <w:style w:type="paragraph" w:styleId="Footer">
    <w:name w:val="footer"/>
    <w:basedOn w:val="Normal"/>
    <w:link w:val="FooterChar"/>
    <w:uiPriority w:val="99"/>
    <w:unhideWhenUsed/>
    <w:rsid w:val="00695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B5F"/>
  </w:style>
  <w:style w:type="character" w:styleId="UnresolvedMention">
    <w:name w:val="Unresolved Mention"/>
    <w:basedOn w:val="DefaultParagraphFont"/>
    <w:uiPriority w:val="99"/>
    <w:semiHidden/>
    <w:unhideWhenUsed/>
    <w:rsid w:val="00C034A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69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69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cd.ie/disability/current/parent-communication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d6e0f16-5ef2-4e3a-86e8-dcc1aa3d9b94">
      <UserInfo>
        <DisplayName>Kevan O'Rourke</DisplayName>
        <AccountId>3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55E0C2927404694281832D575B030" ma:contentTypeVersion="6" ma:contentTypeDescription="Create a new document." ma:contentTypeScope="" ma:versionID="de14e796594950a5ab2b4028455f2649">
  <xsd:schema xmlns:xsd="http://www.w3.org/2001/XMLSchema" xmlns:xs="http://www.w3.org/2001/XMLSchema" xmlns:p="http://schemas.microsoft.com/office/2006/metadata/properties" xmlns:ns2="89cc9fe9-6bb6-455d-861e-f2907c16daf6" xmlns:ns3="2d6e0f16-5ef2-4e3a-86e8-dcc1aa3d9b94" targetNamespace="http://schemas.microsoft.com/office/2006/metadata/properties" ma:root="true" ma:fieldsID="f3bc388b3f3b1e67726061277d4ea41b" ns2:_="" ns3:_="">
    <xsd:import namespace="89cc9fe9-6bb6-455d-861e-f2907c16daf6"/>
    <xsd:import namespace="2d6e0f16-5ef2-4e3a-86e8-dcc1aa3d9b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9fe9-6bb6-455d-861e-f2907c16d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e0f16-5ef2-4e3a-86e8-dcc1aa3d9b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8DB7F2-6F74-EC4F-96BC-6BD060BFBE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3A0575-28CC-4ACC-8EF1-ADEC1786DC7C}">
  <ds:schemaRefs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  <ds:schemaRef ds:uri="2d6e0f16-5ef2-4e3a-86e8-dcc1aa3d9b94"/>
    <ds:schemaRef ds:uri="http://schemas.microsoft.com/office/2006/documentManagement/types"/>
    <ds:schemaRef ds:uri="http://purl.org/dc/elements/1.1/"/>
    <ds:schemaRef ds:uri="http://schemas.microsoft.com/office/2006/metadata/properties"/>
    <ds:schemaRef ds:uri="89cc9fe9-6bb6-455d-861e-f2907c16daf6"/>
  </ds:schemaRefs>
</ds:datastoreItem>
</file>

<file path=customXml/itemProps3.xml><?xml version="1.0" encoding="utf-8"?>
<ds:datastoreItem xmlns:ds="http://schemas.openxmlformats.org/officeDocument/2006/customXml" ds:itemID="{E67A7FBC-70E3-4C93-8589-55645FB8F5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569F62-1B24-40C5-8E7B-DCB6A829C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9fe9-6bb6-455d-861e-f2907c16daf6"/>
    <ds:schemaRef ds:uri="2d6e0f16-5ef2-4e3a-86e8-dcc1aa3d9b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ylea6</dc:creator>
  <cp:lastModifiedBy>Kevan O'Rourke</cp:lastModifiedBy>
  <cp:revision>2</cp:revision>
  <dcterms:created xsi:type="dcterms:W3CDTF">2023-03-01T16:12:00Z</dcterms:created>
  <dcterms:modified xsi:type="dcterms:W3CDTF">2023-03-0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355E0C2927404694281832D575B030</vt:lpwstr>
  </property>
</Properties>
</file>